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3AB25" w14:textId="77777777" w:rsidR="00D34E75" w:rsidRPr="00F10AF4" w:rsidRDefault="00D34E75" w:rsidP="00D34E75">
      <w:pPr>
        <w:spacing w:after="0"/>
        <w:jc w:val="right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Katowice, dnia ………………….</w:t>
      </w:r>
    </w:p>
    <w:p w14:paraId="059995E4" w14:textId="77777777" w:rsidR="00D34E75" w:rsidRPr="00F10AF4" w:rsidRDefault="00D34E75" w:rsidP="00D34E75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7018116F" w14:textId="77777777" w:rsidR="00D34E75" w:rsidRDefault="00D34E75" w:rsidP="00D34E75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Imię i nazwisko doktoranta/doktorantki: …………………………………</w:t>
      </w:r>
    </w:p>
    <w:p w14:paraId="6661C5B5" w14:textId="77777777" w:rsidR="00D34E75" w:rsidRDefault="00D34E75" w:rsidP="00D34E75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 xml:space="preserve">Nr indeksu/legitymacji: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4FEAB0A8" w14:textId="77777777" w:rsidR="00D34E75" w:rsidRPr="00CE3540" w:rsidRDefault="00D34E75" w:rsidP="00D34E75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Dyscyplina naukowa: …………………………………</w:t>
      </w:r>
    </w:p>
    <w:p w14:paraId="7987F931" w14:textId="77777777" w:rsidR="00D34E75" w:rsidRPr="00F10AF4" w:rsidRDefault="00D34E75" w:rsidP="00D34E75">
      <w:pPr>
        <w:spacing w:after="0" w:line="360" w:lineRule="auto"/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</w:pPr>
      <w:r w:rsidRPr="00F10AF4">
        <w:rPr>
          <w:rFonts w:asciiTheme="majorHAnsi" w:hAnsiTheme="majorHAnsi" w:cs="Times New Roman"/>
          <w:sz w:val="20"/>
          <w:szCs w:val="20"/>
          <w:lang w:eastAsia="pl-PL"/>
        </w:rPr>
        <w:t>Początek kształcenia: rok akademicki 2022/2023</w:t>
      </w:r>
    </w:p>
    <w:p w14:paraId="3C3E9ADB" w14:textId="77777777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4A655414" w14:textId="4A87483D" w:rsidR="00606228" w:rsidRPr="00F10AF4" w:rsidRDefault="00606228" w:rsidP="00606228">
      <w:pPr>
        <w:spacing w:after="0"/>
        <w:ind w:left="4962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Szanowna Pani</w:t>
      </w:r>
      <w:r w:rsidR="002609A3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/ Szanowna Pani</w:t>
      </w:r>
    </w:p>
    <w:p w14:paraId="0989BB84" w14:textId="6D6EE253" w:rsidR="00606228" w:rsidRPr="00F10AF4" w:rsidRDefault="002609A3" w:rsidP="00606228">
      <w:pPr>
        <w:spacing w:after="0"/>
        <w:ind w:left="4962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………………………………………</w:t>
      </w:r>
    </w:p>
    <w:p w14:paraId="3B208BF0" w14:textId="1F4C491E" w:rsidR="00606228" w:rsidRPr="00F10AF4" w:rsidRDefault="002609A3" w:rsidP="00606228">
      <w:pPr>
        <w:spacing w:after="0"/>
        <w:ind w:left="4962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yrektor Instytutu ………………</w:t>
      </w:r>
    </w:p>
    <w:p w14:paraId="74B59953" w14:textId="75C80474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427E146D" w14:textId="77777777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</w:pPr>
    </w:p>
    <w:p w14:paraId="195A9260" w14:textId="7CE49847" w:rsidR="000458F5" w:rsidRPr="00F10AF4" w:rsidRDefault="00606228" w:rsidP="00B70367">
      <w:pPr>
        <w:spacing w:after="0"/>
        <w:jc w:val="center"/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 xml:space="preserve">WNIOSEK O </w:t>
      </w:r>
      <w:r w:rsidR="002609A3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>OPINIĘ RADY NAUKOWEJ INSTYTUTU</w:t>
      </w:r>
      <w:r w:rsidR="000458F5" w:rsidRPr="00F10AF4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 xml:space="preserve"> </w:t>
      </w:r>
    </w:p>
    <w:p w14:paraId="7F418413" w14:textId="77777777" w:rsidR="002609A3" w:rsidRPr="009B49CF" w:rsidRDefault="002609A3" w:rsidP="00B70367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9B49CF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w sprawie wyznaczenia promotora </w:t>
      </w:r>
      <w:r w:rsidR="00483819" w:rsidRPr="009B49CF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</w:t>
      </w:r>
      <w:r w:rsidR="000458F5" w:rsidRPr="009B49CF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oktoranta</w:t>
      </w:r>
      <w:r w:rsidR="003231FA" w:rsidRPr="009B49CF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/doktorantk</w:t>
      </w:r>
      <w:r w:rsidRPr="009B49CF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i</w:t>
      </w:r>
    </w:p>
    <w:p w14:paraId="4A426210" w14:textId="6CA7DFCC" w:rsidR="00F40183" w:rsidRPr="009B49CF" w:rsidRDefault="000458F5" w:rsidP="00B70367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9B49CF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w Szkole Doktorskiej w Uniwersytecie Śląskim w Katowicach</w:t>
      </w:r>
    </w:p>
    <w:p w14:paraId="22C62235" w14:textId="77777777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4EA5AC2" w14:textId="50B472AA" w:rsidR="00606228" w:rsidRPr="00F10AF4" w:rsidRDefault="00172997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Na podstawie § 25 ust. 2 Regulaminu Szkoły Doktorskiej (uchwała nr 257/2022 Senatu UŚ), w</w:t>
      </w:r>
      <w:r w:rsidR="002609A3">
        <w:rPr>
          <w:rFonts w:asciiTheme="majorHAnsi" w:hAnsiTheme="majorHAnsi"/>
          <w:sz w:val="20"/>
          <w:szCs w:val="20"/>
          <w:lang w:eastAsia="pl-PL"/>
        </w:rPr>
        <w:t xml:space="preserve"> związku ze złożeniem przeze mnie w Szkole Doktorskiej wniosku o wyznaczenie</w:t>
      </w:r>
      <w:r w:rsidR="00606228" w:rsidRPr="00F10AF4">
        <w:rPr>
          <w:rFonts w:asciiTheme="majorHAnsi" w:hAnsiTheme="majorHAnsi"/>
          <w:sz w:val="20"/>
          <w:szCs w:val="20"/>
          <w:lang w:eastAsia="pl-PL"/>
        </w:rPr>
        <w:t xml:space="preserve"> promotora / promotorów / promotora i</w:t>
      </w:r>
      <w:r>
        <w:rPr>
          <w:rFonts w:asciiTheme="majorHAnsi" w:hAnsiTheme="majorHAnsi"/>
          <w:sz w:val="20"/>
          <w:szCs w:val="20"/>
          <w:lang w:eastAsia="pl-PL"/>
        </w:rPr>
        <w:t> </w:t>
      </w:r>
      <w:r w:rsidR="00606228" w:rsidRPr="00F10AF4">
        <w:rPr>
          <w:rFonts w:asciiTheme="majorHAnsi" w:hAnsiTheme="majorHAnsi"/>
          <w:sz w:val="20"/>
          <w:szCs w:val="20"/>
          <w:lang w:eastAsia="pl-PL"/>
        </w:rPr>
        <w:t>promotora pomocniczego</w:t>
      </w:r>
      <w:r w:rsidR="00F10AF4" w:rsidRPr="00F10AF4">
        <w:rPr>
          <w:rStyle w:val="Odwoanieprzypisudolnego"/>
          <w:rFonts w:asciiTheme="majorHAnsi" w:hAnsiTheme="majorHAnsi"/>
          <w:sz w:val="20"/>
          <w:szCs w:val="20"/>
          <w:lang w:eastAsia="pl-PL"/>
        </w:rPr>
        <w:footnoteReference w:id="1"/>
      </w:r>
      <w:r w:rsidR="002609A3">
        <w:rPr>
          <w:rFonts w:asciiTheme="majorHAnsi" w:hAnsiTheme="majorHAnsi"/>
          <w:sz w:val="20"/>
          <w:szCs w:val="20"/>
          <w:lang w:eastAsia="pl-PL"/>
        </w:rPr>
        <w:t xml:space="preserve"> zwracam się z uprzejmą prośbą o </w:t>
      </w:r>
      <w:r w:rsidR="009B49CF">
        <w:rPr>
          <w:rFonts w:asciiTheme="majorHAnsi" w:hAnsiTheme="majorHAnsi"/>
          <w:sz w:val="20"/>
          <w:szCs w:val="20"/>
          <w:lang w:eastAsia="pl-PL"/>
        </w:rPr>
        <w:t>wydanie i przekazanie Szkole Doktorskiej opinii</w:t>
      </w:r>
      <w:r w:rsidR="002609A3">
        <w:rPr>
          <w:rFonts w:asciiTheme="majorHAnsi" w:hAnsiTheme="majorHAnsi"/>
          <w:sz w:val="20"/>
          <w:szCs w:val="20"/>
          <w:lang w:eastAsia="pl-PL"/>
        </w:rPr>
        <w:t xml:space="preserve"> Rady Naukowej Instytutu ………………</w:t>
      </w:r>
      <w:r w:rsidR="009B49CF">
        <w:rPr>
          <w:rFonts w:asciiTheme="majorHAnsi" w:hAnsiTheme="majorHAnsi"/>
          <w:sz w:val="20"/>
          <w:szCs w:val="20"/>
          <w:lang w:eastAsia="pl-PL"/>
        </w:rPr>
        <w:t xml:space="preserve"> w rzeczonej sprawie.</w:t>
      </w:r>
    </w:p>
    <w:p w14:paraId="2C6631CA" w14:textId="281B8095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4098E67" w14:textId="31C2A776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bookmarkStart w:id="0" w:name="_Hlk118565335"/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promotora</w:t>
      </w:r>
      <w:r w:rsidRPr="00F10AF4">
        <w:rPr>
          <w:rFonts w:asciiTheme="majorHAnsi" w:hAnsiTheme="majorHAnsi"/>
          <w:sz w:val="20"/>
          <w:szCs w:val="20"/>
          <w:lang w:eastAsia="pl-PL"/>
        </w:rPr>
        <w:t xml:space="preserve">: 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="00954F0E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5B74265C" w14:textId="48DBC288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="00954F0E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, uczelnia, dyscyplina)</w:t>
      </w:r>
    </w:p>
    <w:p w14:paraId="39016CEF" w14:textId="77777777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6CE7838" w14:textId="08818C51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drugiego promotora</w:t>
      </w:r>
      <w:r w:rsidR="00954F0E" w:rsidRPr="00954F0E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="00954F0E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356AFFBD" w14:textId="6CF0C6AE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="00954F0E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, uczelnia, dyscyplina)</w:t>
      </w:r>
    </w:p>
    <w:p w14:paraId="4B4E513B" w14:textId="10CD776B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4495A11" w14:textId="52364F00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promotora pomocniczego</w:t>
      </w:r>
      <w:r w:rsidR="00954F0E" w:rsidRPr="00954F0E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p w14:paraId="37E544F5" w14:textId="6C02F772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="00954F0E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, uczelnia, dyscyplina)</w:t>
      </w:r>
    </w:p>
    <w:p w14:paraId="6FEA49CD" w14:textId="70ACFFFB" w:rsidR="00B83F72" w:rsidRPr="00F10AF4" w:rsidRDefault="00B83F72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0B8FB8F" w14:textId="77777777" w:rsidR="00954F0E" w:rsidRDefault="00954F0E" w:rsidP="00954F0E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bookmarkStart w:id="1" w:name="_Hlk118564923"/>
    </w:p>
    <w:p w14:paraId="181141F3" w14:textId="3E3E3534" w:rsidR="00954F0E" w:rsidRDefault="00954F0E" w:rsidP="00954F0E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Temat planowanej rozprawy doktorskiej</w:t>
      </w:r>
      <w:r>
        <w:rPr>
          <w:rFonts w:asciiTheme="majorHAnsi" w:hAnsiTheme="majorHAnsi"/>
          <w:sz w:val="20"/>
          <w:szCs w:val="20"/>
          <w:lang w:eastAsia="pl-PL"/>
        </w:rPr>
        <w:t>:</w:t>
      </w:r>
      <w:r w:rsidR="009B49CF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9B49CF"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bookmarkEnd w:id="0"/>
    <w:p w14:paraId="17802BBE" w14:textId="248D6C1A" w:rsidR="00606228" w:rsidRDefault="00606228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bookmarkEnd w:id="1"/>
    <w:p w14:paraId="6078DF09" w14:textId="77777777" w:rsidR="00954F0E" w:rsidRPr="00F10AF4" w:rsidRDefault="00954F0E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67DB05F8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bookmarkStart w:id="2" w:name="_Hlk118566408"/>
      <w:r>
        <w:rPr>
          <w:rFonts w:asciiTheme="majorHAnsi" w:eastAsia="Times New Roman" w:hAnsiTheme="majorHAnsi" w:cs="Times New Roman"/>
          <w:b/>
          <w:sz w:val="20"/>
          <w:szCs w:val="20"/>
          <w:lang w:eastAsia="pl-PL"/>
        </w:rPr>
        <w:t>Uzasadnienie</w:t>
      </w: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:</w:t>
      </w:r>
      <w:bookmarkEnd w:id="2"/>
    </w:p>
    <w:p w14:paraId="5880EF02" w14:textId="77777777" w:rsidR="00D34E75" w:rsidRPr="00CE3540" w:rsidRDefault="00D34E75" w:rsidP="00D34E75">
      <w:pPr>
        <w:spacing w:after="0" w:line="288" w:lineRule="auto"/>
        <w:jc w:val="both"/>
        <w:rPr>
          <w:rFonts w:asciiTheme="majorHAnsi" w:eastAsia="Times New Roman" w:hAnsiTheme="majorHAnsi" w:cs="Times New Roman"/>
          <w:sz w:val="16"/>
          <w:szCs w:val="20"/>
          <w:lang w:eastAsia="pl-PL"/>
        </w:rPr>
      </w:pPr>
      <w:r w:rsidRPr="00CE3540">
        <w:rPr>
          <w:rFonts w:asciiTheme="majorHAnsi" w:eastAsia="Times New Roman" w:hAnsiTheme="majorHAnsi" w:cs="Times New Roman"/>
          <w:sz w:val="16"/>
          <w:szCs w:val="20"/>
          <w:lang w:eastAsia="pl-PL"/>
        </w:rPr>
        <w:t>(uwzględniające najważniejsze osiągnięcia naukowe kandydata/kandydatów)</w:t>
      </w:r>
    </w:p>
    <w:p w14:paraId="5883FA1D" w14:textId="054128FE" w:rsidR="00606228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……………</w:t>
      </w:r>
    </w:p>
    <w:p w14:paraId="72AC6CAA" w14:textId="6FE5E910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0953347" w14:textId="722E86F3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bookmarkStart w:id="3" w:name="_Hlk118565077"/>
      <w:r w:rsidRPr="00F10AF4">
        <w:rPr>
          <w:rFonts w:asciiTheme="majorHAnsi" w:hAnsiTheme="majorHAnsi"/>
          <w:sz w:val="20"/>
          <w:szCs w:val="20"/>
          <w:lang w:eastAsia="pl-PL"/>
        </w:rPr>
        <w:lastRenderedPageBreak/>
        <w:t>Podpis wnioskującego doktoranta</w:t>
      </w:r>
    </w:p>
    <w:p w14:paraId="1C365F10" w14:textId="6CE9BCBB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6BAC49E" w14:textId="7EA8B62B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0BDE7BC7" w14:textId="735DBC84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0908376" w14:textId="058EA3CD" w:rsidR="00F10AF4" w:rsidRPr="00F10AF4" w:rsidRDefault="00F10AF4" w:rsidP="00F10AF4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Podpis kandydata na promotora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  <w:t>Podpis kandydata na promotora</w:t>
      </w:r>
      <w:r w:rsidR="00954F0E" w:rsidRPr="00954F0E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</w:p>
    <w:p w14:paraId="3BB4712D" w14:textId="18895C07" w:rsidR="00F10AF4" w:rsidRPr="00F10AF4" w:rsidRDefault="00F10AF4" w:rsidP="00F10AF4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46E7FB54" w14:textId="2DF5779A" w:rsidR="00F10AF4" w:rsidRPr="00F10AF4" w:rsidRDefault="00F10AF4" w:rsidP="00F10AF4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1ED">
        <w:rPr>
          <w:rFonts w:asciiTheme="majorHAnsi" w:hAnsiTheme="majorHAnsi"/>
          <w:sz w:val="16"/>
          <w:szCs w:val="20"/>
          <w:lang w:eastAsia="pl-PL"/>
        </w:rPr>
        <w:t>(</w:t>
      </w:r>
      <w:r w:rsidR="00F101ED" w:rsidRPr="00F101ED">
        <w:rPr>
          <w:rFonts w:asciiTheme="majorHAnsi" w:hAnsiTheme="majorHAnsi"/>
          <w:sz w:val="16"/>
          <w:szCs w:val="20"/>
          <w:lang w:eastAsia="pl-PL"/>
        </w:rPr>
        <w:t xml:space="preserve">tu wpisać </w:t>
      </w:r>
      <w:r w:rsidRPr="00F101ED">
        <w:rPr>
          <w:rFonts w:asciiTheme="majorHAnsi" w:hAnsiTheme="majorHAnsi"/>
          <w:sz w:val="16"/>
          <w:szCs w:val="20"/>
          <w:lang w:eastAsia="pl-PL"/>
        </w:rPr>
        <w:t>imię i nazwisko</w:t>
      </w:r>
      <w:r w:rsidR="00F101ED" w:rsidRPr="00F101ED">
        <w:rPr>
          <w:rFonts w:asciiTheme="majorHAnsi" w:hAnsiTheme="majorHAnsi"/>
          <w:sz w:val="16"/>
          <w:szCs w:val="20"/>
          <w:lang w:eastAsia="pl-PL"/>
        </w:rPr>
        <w:t>)</w:t>
      </w:r>
      <w:r w:rsidRPr="00F101ED">
        <w:rPr>
          <w:rFonts w:asciiTheme="majorHAnsi" w:hAnsiTheme="majorHAnsi"/>
          <w:sz w:val="16"/>
          <w:szCs w:val="20"/>
          <w:lang w:eastAsia="pl-PL"/>
        </w:rPr>
        <w:tab/>
      </w:r>
      <w:r w:rsidRPr="00F101ED">
        <w:rPr>
          <w:rFonts w:asciiTheme="majorHAnsi" w:hAnsiTheme="majorHAnsi"/>
          <w:sz w:val="16"/>
          <w:szCs w:val="20"/>
          <w:lang w:eastAsia="pl-PL"/>
        </w:rPr>
        <w:tab/>
      </w:r>
      <w:r w:rsidRPr="00F101ED">
        <w:rPr>
          <w:rFonts w:asciiTheme="majorHAnsi" w:hAnsiTheme="majorHAnsi"/>
          <w:sz w:val="16"/>
          <w:szCs w:val="20"/>
          <w:lang w:eastAsia="pl-PL"/>
        </w:rPr>
        <w:tab/>
      </w:r>
      <w:r w:rsidRPr="00F101ED">
        <w:rPr>
          <w:rFonts w:asciiTheme="majorHAnsi" w:hAnsiTheme="majorHAnsi"/>
          <w:sz w:val="16"/>
          <w:szCs w:val="20"/>
          <w:lang w:eastAsia="pl-PL"/>
        </w:rPr>
        <w:tab/>
      </w:r>
      <w:r w:rsidR="00954F0E">
        <w:rPr>
          <w:rFonts w:asciiTheme="majorHAnsi" w:hAnsiTheme="majorHAnsi"/>
          <w:sz w:val="16"/>
          <w:szCs w:val="20"/>
          <w:lang w:eastAsia="pl-PL"/>
        </w:rPr>
        <w:tab/>
      </w:r>
      <w:r w:rsidR="00F101ED" w:rsidRPr="00F101ED">
        <w:rPr>
          <w:rFonts w:asciiTheme="majorHAnsi" w:hAnsiTheme="majorHAnsi"/>
          <w:sz w:val="16"/>
          <w:szCs w:val="20"/>
          <w:lang w:eastAsia="pl-PL"/>
        </w:rPr>
        <w:t>(tu wpisać imię i nazwisko)</w:t>
      </w:r>
    </w:p>
    <w:p w14:paraId="1466AE1B" w14:textId="4CA1AFFD" w:rsidR="00F10AF4" w:rsidRPr="00F10AF4" w:rsidRDefault="00F10AF4" w:rsidP="00F10AF4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1E95B04" w14:textId="77777777" w:rsidR="00F10AF4" w:rsidRPr="00F10AF4" w:rsidRDefault="00F10AF4" w:rsidP="00F10AF4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bookmarkEnd w:id="3"/>
    <w:p w14:paraId="0F23EFDB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Data i p</w:t>
      </w:r>
      <w:r w:rsidRPr="00F10AF4">
        <w:rPr>
          <w:rFonts w:asciiTheme="majorHAnsi" w:hAnsiTheme="majorHAnsi"/>
          <w:sz w:val="20"/>
          <w:szCs w:val="20"/>
          <w:lang w:eastAsia="pl-PL"/>
        </w:rPr>
        <w:t>odpis wnioskującego doktoranta</w:t>
      </w:r>
      <w:r>
        <w:rPr>
          <w:rFonts w:asciiTheme="majorHAnsi" w:hAnsiTheme="majorHAnsi"/>
          <w:sz w:val="20"/>
          <w:szCs w:val="20"/>
          <w:lang w:eastAsia="pl-PL"/>
        </w:rPr>
        <w:t>/doktorantki</w:t>
      </w:r>
    </w:p>
    <w:p w14:paraId="70B54E24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683B402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359DB786" w14:textId="77777777" w:rsidR="00D34E75" w:rsidRDefault="00D34E75" w:rsidP="00D34E75">
      <w:pPr>
        <w:pBdr>
          <w:bottom w:val="double" w:sz="6" w:space="1" w:color="auto"/>
        </w:pBd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E9660D3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A0D73FD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B84CBA">
        <w:rPr>
          <w:rFonts w:asciiTheme="majorHAnsi" w:hAnsiTheme="majorHAnsi"/>
          <w:sz w:val="20"/>
          <w:szCs w:val="20"/>
          <w:lang w:eastAsia="pl-PL"/>
        </w:rPr>
        <w:t>CZĘŚĆ 2 (Wypełnia promotor / promotorzy / promotor pomocniczy)</w:t>
      </w:r>
    </w:p>
    <w:p w14:paraId="21279C22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79D9B6C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>
        <w:rPr>
          <w:rFonts w:asciiTheme="majorHAnsi" w:hAnsiTheme="majorHAnsi"/>
          <w:sz w:val="20"/>
          <w:szCs w:val="20"/>
          <w:lang w:eastAsia="pl-PL"/>
        </w:rPr>
        <w:t>/nie wyrażam*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>
        <w:rPr>
          <w:rFonts w:asciiTheme="majorHAnsi" w:hAnsiTheme="majorHAnsi"/>
          <w:sz w:val="20"/>
          <w:szCs w:val="20"/>
          <w:lang w:eastAsia="pl-PL"/>
        </w:rPr>
        <w:t xml:space="preserve"> na pełnienie funkcji promotora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  <w:r>
        <w:rPr>
          <w:rFonts w:asciiTheme="majorHAnsi" w:hAnsiTheme="majorHAnsi"/>
          <w:sz w:val="20"/>
          <w:szCs w:val="20"/>
          <w:lang w:eastAsia="pl-PL"/>
        </w:rPr>
        <w:t xml:space="preserve"> W przypadku wyrażenia zgody oświadczam ponadto, 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że spełniam wymogi Ustawy (art. 190 ust. 6 Ustawy Prawo o </w:t>
      </w:r>
      <w:r>
        <w:rPr>
          <w:rFonts w:asciiTheme="majorHAnsi" w:hAnsiTheme="majorHAnsi"/>
          <w:sz w:val="20"/>
          <w:szCs w:val="20"/>
          <w:lang w:eastAsia="pl-PL"/>
        </w:rPr>
        <w:t>s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zkolnictwie </w:t>
      </w:r>
      <w:r>
        <w:rPr>
          <w:rFonts w:asciiTheme="majorHAnsi" w:hAnsiTheme="majorHAnsi"/>
          <w:sz w:val="20"/>
          <w:szCs w:val="20"/>
          <w:lang w:eastAsia="pl-PL"/>
        </w:rPr>
        <w:t>w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yższym i </w:t>
      </w:r>
      <w:r>
        <w:rPr>
          <w:rFonts w:asciiTheme="majorHAnsi" w:hAnsiTheme="majorHAnsi"/>
          <w:sz w:val="20"/>
          <w:szCs w:val="20"/>
          <w:lang w:eastAsia="pl-PL"/>
        </w:rPr>
        <w:t>n</w:t>
      </w:r>
      <w:r w:rsidRPr="001F6889">
        <w:rPr>
          <w:rFonts w:asciiTheme="majorHAnsi" w:hAnsiTheme="majorHAnsi"/>
          <w:sz w:val="20"/>
          <w:szCs w:val="20"/>
          <w:lang w:eastAsia="pl-PL"/>
        </w:rPr>
        <w:t>auce) do sprawowania opieki naukowej nad doktorantem mającym przygotować rozprawę doktorską.</w:t>
      </w:r>
    </w:p>
    <w:p w14:paraId="44603442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9C1A065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Data i p</w:t>
      </w:r>
      <w:r w:rsidRPr="00F10AF4">
        <w:rPr>
          <w:rFonts w:asciiTheme="majorHAnsi" w:hAnsiTheme="majorHAnsi"/>
          <w:sz w:val="20"/>
          <w:szCs w:val="20"/>
          <w:lang w:eastAsia="pl-PL"/>
        </w:rPr>
        <w:t>odpis kandydata na promotora</w:t>
      </w:r>
    </w:p>
    <w:p w14:paraId="5433030E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4090B0D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9F9B8D5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C348550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przypadku niewyrażenia zgody, zgodnie z art. 183 Ustawy Prawo o szkolnictwie wyższym i nauce, proszę podać uzasadnienie</w:t>
      </w:r>
    </w:p>
    <w:p w14:paraId="35EB4846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E4062CC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71AFCE2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1643C99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>
        <w:rPr>
          <w:rFonts w:asciiTheme="majorHAnsi" w:hAnsiTheme="majorHAnsi"/>
          <w:sz w:val="20"/>
          <w:szCs w:val="20"/>
          <w:lang w:eastAsia="pl-PL"/>
        </w:rPr>
        <w:t>/nie wyrażam*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>
        <w:rPr>
          <w:rFonts w:asciiTheme="majorHAnsi" w:hAnsiTheme="majorHAnsi"/>
          <w:sz w:val="20"/>
          <w:szCs w:val="20"/>
          <w:lang w:eastAsia="pl-PL"/>
        </w:rPr>
        <w:t xml:space="preserve"> na pełnienie funkcji promotora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  <w:r>
        <w:rPr>
          <w:rFonts w:asciiTheme="majorHAnsi" w:hAnsiTheme="majorHAnsi"/>
          <w:sz w:val="20"/>
          <w:szCs w:val="20"/>
          <w:lang w:eastAsia="pl-PL"/>
        </w:rPr>
        <w:t xml:space="preserve"> W przypadku wyrażenia zgody oświadczam ponadto, 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że spełniam wymogi Ustawy (art. 190 ust. 6 Ustawy Prawo o </w:t>
      </w:r>
      <w:r>
        <w:rPr>
          <w:rFonts w:asciiTheme="majorHAnsi" w:hAnsiTheme="majorHAnsi"/>
          <w:sz w:val="20"/>
          <w:szCs w:val="20"/>
          <w:lang w:eastAsia="pl-PL"/>
        </w:rPr>
        <w:t>s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zkolnictwie </w:t>
      </w:r>
      <w:r>
        <w:rPr>
          <w:rFonts w:asciiTheme="majorHAnsi" w:hAnsiTheme="majorHAnsi"/>
          <w:sz w:val="20"/>
          <w:szCs w:val="20"/>
          <w:lang w:eastAsia="pl-PL"/>
        </w:rPr>
        <w:t>w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yższym i </w:t>
      </w:r>
      <w:r>
        <w:rPr>
          <w:rFonts w:asciiTheme="majorHAnsi" w:hAnsiTheme="majorHAnsi"/>
          <w:sz w:val="20"/>
          <w:szCs w:val="20"/>
          <w:lang w:eastAsia="pl-PL"/>
        </w:rPr>
        <w:t>n</w:t>
      </w:r>
      <w:r w:rsidRPr="001F6889">
        <w:rPr>
          <w:rFonts w:asciiTheme="majorHAnsi" w:hAnsiTheme="majorHAnsi"/>
          <w:sz w:val="20"/>
          <w:szCs w:val="20"/>
          <w:lang w:eastAsia="pl-PL"/>
        </w:rPr>
        <w:t>auce) do sprawowania opieki naukowej nad doktorantem mającym przygotować rozprawę doktorską.</w:t>
      </w:r>
    </w:p>
    <w:p w14:paraId="0D7592E6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29148CF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 xml:space="preserve">Podpis </w:t>
      </w:r>
      <w:r>
        <w:rPr>
          <w:rFonts w:asciiTheme="majorHAnsi" w:hAnsiTheme="majorHAnsi"/>
          <w:sz w:val="20"/>
          <w:szCs w:val="20"/>
          <w:lang w:eastAsia="pl-PL"/>
        </w:rPr>
        <w:t xml:space="preserve">drugiego </w:t>
      </w:r>
      <w:r w:rsidRPr="00F10AF4">
        <w:rPr>
          <w:rFonts w:asciiTheme="majorHAnsi" w:hAnsiTheme="majorHAnsi"/>
          <w:sz w:val="20"/>
          <w:szCs w:val="20"/>
          <w:lang w:eastAsia="pl-PL"/>
        </w:rPr>
        <w:t>kandydata na promotora</w:t>
      </w:r>
      <w:r w:rsidRPr="00CA650B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</w:p>
    <w:p w14:paraId="4AA32370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F934B70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00C1FA08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CA1BF94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lastRenderedPageBreak/>
        <w:t>W przypadku niewyrażenia zgody, zgodnie z art. 183 Ustawy Prawo o szkolnictwie wyższym i nauce, proszę podać uzasadnienie</w:t>
      </w:r>
    </w:p>
    <w:p w14:paraId="543F4CDC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B746CD4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5C7FB52A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A55F648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ED602D2" w14:textId="77777777" w:rsidR="00D34E75" w:rsidRPr="00F10AF4" w:rsidRDefault="00D34E75" w:rsidP="00D34E7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>
        <w:rPr>
          <w:rFonts w:asciiTheme="majorHAnsi" w:hAnsiTheme="majorHAnsi"/>
          <w:sz w:val="20"/>
          <w:szCs w:val="20"/>
          <w:lang w:eastAsia="pl-PL"/>
        </w:rPr>
        <w:t>/nie wyrażam*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>
        <w:rPr>
          <w:rFonts w:asciiTheme="majorHAnsi" w:hAnsiTheme="majorHAnsi"/>
          <w:sz w:val="20"/>
          <w:szCs w:val="20"/>
          <w:lang w:eastAsia="pl-PL"/>
        </w:rPr>
        <w:t xml:space="preserve"> na pełnienie funkcji promotora pomocniczego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  <w:r>
        <w:rPr>
          <w:rFonts w:asciiTheme="majorHAnsi" w:hAnsiTheme="majorHAnsi"/>
          <w:sz w:val="20"/>
          <w:szCs w:val="20"/>
          <w:lang w:eastAsia="pl-PL"/>
        </w:rPr>
        <w:t xml:space="preserve"> W przypadku wyrażenia zgody oświadczam ponadto, 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że spełniam wymogi Ustawy (art. 190 ust. 6 Ustawy Prawo o </w:t>
      </w:r>
      <w:r>
        <w:rPr>
          <w:rFonts w:asciiTheme="majorHAnsi" w:hAnsiTheme="majorHAnsi"/>
          <w:sz w:val="20"/>
          <w:szCs w:val="20"/>
          <w:lang w:eastAsia="pl-PL"/>
        </w:rPr>
        <w:t>s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zkolnictwie </w:t>
      </w:r>
      <w:r>
        <w:rPr>
          <w:rFonts w:asciiTheme="majorHAnsi" w:hAnsiTheme="majorHAnsi"/>
          <w:sz w:val="20"/>
          <w:szCs w:val="20"/>
          <w:lang w:eastAsia="pl-PL"/>
        </w:rPr>
        <w:t>w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yższym i </w:t>
      </w:r>
      <w:r>
        <w:rPr>
          <w:rFonts w:asciiTheme="majorHAnsi" w:hAnsiTheme="majorHAnsi"/>
          <w:sz w:val="20"/>
          <w:szCs w:val="20"/>
          <w:lang w:eastAsia="pl-PL"/>
        </w:rPr>
        <w:t>n</w:t>
      </w:r>
      <w:r w:rsidRPr="001F6889">
        <w:rPr>
          <w:rFonts w:asciiTheme="majorHAnsi" w:hAnsiTheme="majorHAnsi"/>
          <w:sz w:val="20"/>
          <w:szCs w:val="20"/>
          <w:lang w:eastAsia="pl-PL"/>
        </w:rPr>
        <w:t>auce) do sprawowania opieki naukowej nad doktorantem mającym przygotować rozprawę doktorską.</w:t>
      </w:r>
    </w:p>
    <w:p w14:paraId="333703E3" w14:textId="77777777" w:rsidR="00D34E75" w:rsidRPr="00F10AF4" w:rsidRDefault="00D34E75" w:rsidP="00D34E75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09CEDE2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Podpis kandydata na promotora pomocniczego</w:t>
      </w:r>
      <w:r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</w:p>
    <w:p w14:paraId="7F5EEFCF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822C9F0" w14:textId="77777777" w:rsidR="00D34E75" w:rsidRPr="00F10AF4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</w:p>
    <w:p w14:paraId="69A9F233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7BD6BAA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przypadku niewyrażenia zgody, zgodnie z art. 183 Ustawy Prawo o szkolnictwie wyższym i nauce, proszę podać uzasadnienie</w:t>
      </w:r>
    </w:p>
    <w:p w14:paraId="78D82A20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7D517DF" w14:textId="77777777" w:rsidR="00D34E75" w:rsidRDefault="00D34E75" w:rsidP="00D34E75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6E160E4F" w14:textId="1F06E6CE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bookmarkStart w:id="4" w:name="_GoBack"/>
      <w:bookmarkEnd w:id="4"/>
    </w:p>
    <w:p w14:paraId="30A40046" w14:textId="1EAB5326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316FA24" w14:textId="615F897A" w:rsidR="009B49CF" w:rsidRPr="00172997" w:rsidRDefault="009B49CF" w:rsidP="009B49CF">
      <w:pPr>
        <w:spacing w:after="0" w:line="288" w:lineRule="auto"/>
        <w:jc w:val="both"/>
        <w:rPr>
          <w:rFonts w:asciiTheme="majorHAnsi" w:hAnsiTheme="majorHAnsi"/>
          <w:b/>
          <w:sz w:val="20"/>
          <w:szCs w:val="20"/>
          <w:u w:val="single"/>
          <w:lang w:eastAsia="pl-PL"/>
        </w:rPr>
      </w:pPr>
      <w:r w:rsidRPr="00172997">
        <w:rPr>
          <w:rFonts w:asciiTheme="majorHAnsi" w:hAnsiTheme="majorHAnsi"/>
          <w:b/>
          <w:sz w:val="20"/>
          <w:szCs w:val="20"/>
          <w:u w:val="single"/>
          <w:lang w:eastAsia="pl-PL"/>
        </w:rPr>
        <w:t>Informacja Szkoły Doktorskiej</w:t>
      </w:r>
    </w:p>
    <w:p w14:paraId="2DA1AADA" w14:textId="67FE0F64" w:rsidR="00F10AF4" w:rsidRDefault="009B49CF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 xml:space="preserve">Uprzejmie prosimy o przekazanie uchwały Rady Naukowej Instytutu do biura Szkoły Doktorskiej w formie papierowej lub </w:t>
      </w:r>
      <w:r w:rsidR="00172997">
        <w:rPr>
          <w:rFonts w:asciiTheme="majorHAnsi" w:hAnsiTheme="majorHAnsi"/>
          <w:sz w:val="20"/>
          <w:szCs w:val="20"/>
          <w:lang w:eastAsia="pl-PL"/>
        </w:rPr>
        <w:t xml:space="preserve">w formie </w:t>
      </w:r>
      <w:r>
        <w:rPr>
          <w:rFonts w:asciiTheme="majorHAnsi" w:hAnsiTheme="majorHAnsi"/>
          <w:sz w:val="20"/>
          <w:szCs w:val="20"/>
          <w:lang w:eastAsia="pl-PL"/>
        </w:rPr>
        <w:t xml:space="preserve">elektronicznej na adres </w:t>
      </w:r>
      <w:hyperlink r:id="rId11" w:history="1">
        <w:r w:rsidRPr="003E3273">
          <w:rPr>
            <w:rStyle w:val="Hipercze"/>
            <w:rFonts w:asciiTheme="majorHAnsi" w:hAnsiTheme="majorHAnsi"/>
            <w:sz w:val="20"/>
            <w:szCs w:val="20"/>
            <w:lang w:eastAsia="pl-PL"/>
          </w:rPr>
          <w:t>katarzyna.golaszewska@us.edu.pl</w:t>
        </w:r>
      </w:hyperlink>
      <w:r>
        <w:rPr>
          <w:rFonts w:asciiTheme="majorHAnsi" w:hAnsiTheme="majorHAnsi"/>
          <w:sz w:val="20"/>
          <w:szCs w:val="20"/>
          <w:lang w:eastAsia="pl-PL"/>
        </w:rPr>
        <w:t xml:space="preserve">. </w:t>
      </w:r>
    </w:p>
    <w:p w14:paraId="08219980" w14:textId="1E152AB9" w:rsidR="009B49CF" w:rsidRDefault="009B49CF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związku z koniecznością poprawnego przechowywania dokumentów, prosimy o wydanie oddzielnej uchwały dla każdego doktoranta i przekazanie oddzielnych dokumentów uchwał</w:t>
      </w:r>
      <w:r w:rsidR="00172997">
        <w:rPr>
          <w:rFonts w:asciiTheme="majorHAnsi" w:hAnsiTheme="majorHAnsi"/>
          <w:sz w:val="20"/>
          <w:szCs w:val="20"/>
          <w:lang w:eastAsia="pl-PL"/>
        </w:rPr>
        <w:t xml:space="preserve"> (tzn. nie w formie zbiorczego zestawienia doktorantów)</w:t>
      </w:r>
      <w:r>
        <w:rPr>
          <w:rFonts w:asciiTheme="majorHAnsi" w:hAnsiTheme="majorHAnsi"/>
          <w:sz w:val="20"/>
          <w:szCs w:val="20"/>
          <w:lang w:eastAsia="pl-PL"/>
        </w:rPr>
        <w:t>.</w:t>
      </w:r>
    </w:p>
    <w:p w14:paraId="0AF56BF5" w14:textId="46BD25CA" w:rsidR="00172997" w:rsidRDefault="00172997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Jeżeli potrzebujecie Państwo aktualnej listy doktorantów, to jest ona zawsze dostępna w Portalu Pracownika, w raporcie: Dodatki -&gt; Doktoranci Szkół Doktorskich (uprawnienia do raportu może udzielić kierownik organizacyjny wydziału w swoim Portalu Pracownika).</w:t>
      </w:r>
    </w:p>
    <w:p w14:paraId="6590B920" w14:textId="5B4049B6" w:rsidR="009B49CF" w:rsidRPr="00F10AF4" w:rsidRDefault="009B49CF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razie pytań prosimy o kontakt z osobą prowadzącą sprawę: p. Katarzyną Gołaszewską (</w:t>
      </w:r>
      <w:hyperlink r:id="rId12" w:history="1">
        <w:r w:rsidRPr="003E3273">
          <w:rPr>
            <w:rStyle w:val="Hipercze"/>
            <w:rFonts w:asciiTheme="majorHAnsi" w:hAnsiTheme="majorHAnsi"/>
            <w:sz w:val="20"/>
            <w:szCs w:val="20"/>
            <w:lang w:eastAsia="pl-PL"/>
          </w:rPr>
          <w:t>katarzyna.golaszewska@us.edu.pl</w:t>
        </w:r>
      </w:hyperlink>
      <w:r>
        <w:rPr>
          <w:rFonts w:asciiTheme="majorHAnsi" w:hAnsiTheme="majorHAnsi"/>
          <w:sz w:val="20"/>
          <w:szCs w:val="20"/>
          <w:lang w:eastAsia="pl-PL"/>
        </w:rPr>
        <w:t>, tel. 32 359 2471).</w:t>
      </w:r>
    </w:p>
    <w:sectPr w:rsidR="009B49CF" w:rsidRPr="00F10AF4" w:rsidSect="000729DF">
      <w:headerReference w:type="default" r:id="rId13"/>
      <w:footerReference w:type="default" r:id="rId14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953BC" w14:textId="77777777" w:rsidR="00075700" w:rsidRDefault="00075700" w:rsidP="005D63CD">
      <w:pPr>
        <w:spacing w:after="0" w:line="240" w:lineRule="auto"/>
      </w:pPr>
      <w:r>
        <w:separator/>
      </w:r>
    </w:p>
  </w:endnote>
  <w:endnote w:type="continuationSeparator" w:id="0">
    <w:p w14:paraId="7748E1AE" w14:textId="77777777" w:rsidR="00075700" w:rsidRDefault="00075700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>, 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ail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5BDF9" w14:textId="77777777" w:rsidR="00075700" w:rsidRDefault="00075700" w:rsidP="005D63CD">
      <w:pPr>
        <w:spacing w:after="0" w:line="240" w:lineRule="auto"/>
      </w:pPr>
      <w:r>
        <w:separator/>
      </w:r>
    </w:p>
  </w:footnote>
  <w:footnote w:type="continuationSeparator" w:id="0">
    <w:p w14:paraId="7D52377E" w14:textId="77777777" w:rsidR="00075700" w:rsidRDefault="00075700" w:rsidP="005D63CD">
      <w:pPr>
        <w:spacing w:after="0" w:line="240" w:lineRule="auto"/>
      </w:pPr>
      <w:r>
        <w:continuationSeparator/>
      </w:r>
    </w:p>
  </w:footnote>
  <w:footnote w:id="1">
    <w:p w14:paraId="12A7A5F4" w14:textId="31C36E8C" w:rsidR="00F10AF4" w:rsidRPr="00172997" w:rsidRDefault="00F10AF4">
      <w:pPr>
        <w:pStyle w:val="Tekstprzypisudolnego"/>
        <w:rPr>
          <w:sz w:val="16"/>
        </w:rPr>
      </w:pPr>
      <w:r w:rsidRPr="00172997">
        <w:rPr>
          <w:rStyle w:val="Odwoanieprzypisudolnego"/>
          <w:sz w:val="16"/>
        </w:rPr>
        <w:footnoteRef/>
      </w:r>
      <w:r w:rsidRPr="00172997">
        <w:rPr>
          <w:sz w:val="16"/>
        </w:rPr>
        <w:t xml:space="preserve"> Usunąć niepotrzebn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20070E59" w:rsidR="005D63CD" w:rsidRDefault="00D34E75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EndPr/>
      <w:sdtContent>
        <w:r w:rsidR="0088423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3C4F12D0" w:rsidR="00884237" w:rsidRDefault="00884237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955322" w:rsidRPr="0095532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9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F7C78F5" id="Prostokąt 7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35391417" w14:textId="3C4F12D0" w:rsidR="00884237" w:rsidRDefault="00884237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955322" w:rsidRPr="00955322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9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rAUA5wmYrywAAAA="/>
  </w:docVars>
  <w:rsids>
    <w:rsidRoot w:val="005D63CD"/>
    <w:rsid w:val="00024CAE"/>
    <w:rsid w:val="00032CFD"/>
    <w:rsid w:val="00035187"/>
    <w:rsid w:val="000458F5"/>
    <w:rsid w:val="000534DB"/>
    <w:rsid w:val="00055BB6"/>
    <w:rsid w:val="00061387"/>
    <w:rsid w:val="00062715"/>
    <w:rsid w:val="0007016E"/>
    <w:rsid w:val="000729DF"/>
    <w:rsid w:val="00075700"/>
    <w:rsid w:val="00082A9B"/>
    <w:rsid w:val="00090878"/>
    <w:rsid w:val="000C5ABC"/>
    <w:rsid w:val="000D7289"/>
    <w:rsid w:val="0013422B"/>
    <w:rsid w:val="00141E17"/>
    <w:rsid w:val="00172997"/>
    <w:rsid w:val="00174B92"/>
    <w:rsid w:val="00187EEE"/>
    <w:rsid w:val="001902EC"/>
    <w:rsid w:val="00196207"/>
    <w:rsid w:val="001A0B2F"/>
    <w:rsid w:val="001B1AC0"/>
    <w:rsid w:val="001B2343"/>
    <w:rsid w:val="001B272B"/>
    <w:rsid w:val="001B5FFD"/>
    <w:rsid w:val="001C7C3A"/>
    <w:rsid w:val="001D4959"/>
    <w:rsid w:val="001F28EA"/>
    <w:rsid w:val="001F760F"/>
    <w:rsid w:val="00200A27"/>
    <w:rsid w:val="00203221"/>
    <w:rsid w:val="00205332"/>
    <w:rsid w:val="00207AAE"/>
    <w:rsid w:val="00224B28"/>
    <w:rsid w:val="00232D15"/>
    <w:rsid w:val="002465F5"/>
    <w:rsid w:val="00250648"/>
    <w:rsid w:val="00260804"/>
    <w:rsid w:val="002609A3"/>
    <w:rsid w:val="00273BD7"/>
    <w:rsid w:val="00276FFC"/>
    <w:rsid w:val="0028429D"/>
    <w:rsid w:val="00284E5C"/>
    <w:rsid w:val="002A2A86"/>
    <w:rsid w:val="002A3070"/>
    <w:rsid w:val="002A50F6"/>
    <w:rsid w:val="002B3B39"/>
    <w:rsid w:val="002B5E44"/>
    <w:rsid w:val="002D2F12"/>
    <w:rsid w:val="002D43D5"/>
    <w:rsid w:val="002D64F0"/>
    <w:rsid w:val="002F72BD"/>
    <w:rsid w:val="003219AB"/>
    <w:rsid w:val="00321B53"/>
    <w:rsid w:val="003231FA"/>
    <w:rsid w:val="0033711B"/>
    <w:rsid w:val="00354EEE"/>
    <w:rsid w:val="00360D80"/>
    <w:rsid w:val="00375C04"/>
    <w:rsid w:val="00381226"/>
    <w:rsid w:val="00392150"/>
    <w:rsid w:val="003A3596"/>
    <w:rsid w:val="003C3779"/>
    <w:rsid w:val="003D4126"/>
    <w:rsid w:val="003D5358"/>
    <w:rsid w:val="003E3BDD"/>
    <w:rsid w:val="003F691B"/>
    <w:rsid w:val="00421148"/>
    <w:rsid w:val="004243F5"/>
    <w:rsid w:val="0045770D"/>
    <w:rsid w:val="00483819"/>
    <w:rsid w:val="004934FC"/>
    <w:rsid w:val="00495737"/>
    <w:rsid w:val="004B35F4"/>
    <w:rsid w:val="004B4B0E"/>
    <w:rsid w:val="004C0183"/>
    <w:rsid w:val="004C0184"/>
    <w:rsid w:val="004D107E"/>
    <w:rsid w:val="004D4491"/>
    <w:rsid w:val="004E1516"/>
    <w:rsid w:val="00530CAA"/>
    <w:rsid w:val="00542143"/>
    <w:rsid w:val="0055599D"/>
    <w:rsid w:val="00557334"/>
    <w:rsid w:val="00557CB8"/>
    <w:rsid w:val="00565354"/>
    <w:rsid w:val="00567987"/>
    <w:rsid w:val="005777E0"/>
    <w:rsid w:val="005822E0"/>
    <w:rsid w:val="005A10D7"/>
    <w:rsid w:val="005A269D"/>
    <w:rsid w:val="005A7F38"/>
    <w:rsid w:val="005B0C8F"/>
    <w:rsid w:val="005B2D17"/>
    <w:rsid w:val="005B34FE"/>
    <w:rsid w:val="005B4383"/>
    <w:rsid w:val="005D63CD"/>
    <w:rsid w:val="005D6E5F"/>
    <w:rsid w:val="005E33F0"/>
    <w:rsid w:val="005E7B56"/>
    <w:rsid w:val="005F2775"/>
    <w:rsid w:val="0060205B"/>
    <w:rsid w:val="00605A66"/>
    <w:rsid w:val="00606228"/>
    <w:rsid w:val="0060774A"/>
    <w:rsid w:val="00615008"/>
    <w:rsid w:val="0062056F"/>
    <w:rsid w:val="00626031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E3"/>
    <w:rsid w:val="006A7C15"/>
    <w:rsid w:val="006B18D7"/>
    <w:rsid w:val="006B318B"/>
    <w:rsid w:val="006B76C4"/>
    <w:rsid w:val="006C6A55"/>
    <w:rsid w:val="006D0DF6"/>
    <w:rsid w:val="006D1C4C"/>
    <w:rsid w:val="006E372B"/>
    <w:rsid w:val="006E5FBE"/>
    <w:rsid w:val="00730C41"/>
    <w:rsid w:val="00737B92"/>
    <w:rsid w:val="00747C84"/>
    <w:rsid w:val="00753946"/>
    <w:rsid w:val="00754FB6"/>
    <w:rsid w:val="00765CD8"/>
    <w:rsid w:val="00790BFC"/>
    <w:rsid w:val="007B1224"/>
    <w:rsid w:val="007E78F5"/>
    <w:rsid w:val="007F0988"/>
    <w:rsid w:val="00804689"/>
    <w:rsid w:val="00830AC4"/>
    <w:rsid w:val="008372DF"/>
    <w:rsid w:val="00842A73"/>
    <w:rsid w:val="00845B0F"/>
    <w:rsid w:val="00852227"/>
    <w:rsid w:val="00852465"/>
    <w:rsid w:val="00856E72"/>
    <w:rsid w:val="00857683"/>
    <w:rsid w:val="00882466"/>
    <w:rsid w:val="00884237"/>
    <w:rsid w:val="00886073"/>
    <w:rsid w:val="00887C51"/>
    <w:rsid w:val="008927D4"/>
    <w:rsid w:val="008A16A2"/>
    <w:rsid w:val="008B1580"/>
    <w:rsid w:val="008B206C"/>
    <w:rsid w:val="008B2E25"/>
    <w:rsid w:val="008C3457"/>
    <w:rsid w:val="008D4F63"/>
    <w:rsid w:val="00905E13"/>
    <w:rsid w:val="00913776"/>
    <w:rsid w:val="00923C14"/>
    <w:rsid w:val="00930C0F"/>
    <w:rsid w:val="00932E1E"/>
    <w:rsid w:val="0093607A"/>
    <w:rsid w:val="009536BE"/>
    <w:rsid w:val="00954F0E"/>
    <w:rsid w:val="00955322"/>
    <w:rsid w:val="00963CDF"/>
    <w:rsid w:val="0098027F"/>
    <w:rsid w:val="009A59E1"/>
    <w:rsid w:val="009B284B"/>
    <w:rsid w:val="009B297A"/>
    <w:rsid w:val="009B49CF"/>
    <w:rsid w:val="009B4A4E"/>
    <w:rsid w:val="009E4F17"/>
    <w:rsid w:val="00A30FDB"/>
    <w:rsid w:val="00A440B6"/>
    <w:rsid w:val="00A47419"/>
    <w:rsid w:val="00A5099C"/>
    <w:rsid w:val="00A66899"/>
    <w:rsid w:val="00A7084D"/>
    <w:rsid w:val="00A94B72"/>
    <w:rsid w:val="00AA48C6"/>
    <w:rsid w:val="00AD1DEF"/>
    <w:rsid w:val="00AE0E8A"/>
    <w:rsid w:val="00AE0FC0"/>
    <w:rsid w:val="00AE23B2"/>
    <w:rsid w:val="00AF4573"/>
    <w:rsid w:val="00AF6E83"/>
    <w:rsid w:val="00B16EC9"/>
    <w:rsid w:val="00B50039"/>
    <w:rsid w:val="00B66B3E"/>
    <w:rsid w:val="00B70367"/>
    <w:rsid w:val="00B72AE9"/>
    <w:rsid w:val="00B73B67"/>
    <w:rsid w:val="00B83F72"/>
    <w:rsid w:val="00B84590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C06356"/>
    <w:rsid w:val="00C20EBA"/>
    <w:rsid w:val="00C36319"/>
    <w:rsid w:val="00C4053A"/>
    <w:rsid w:val="00C40941"/>
    <w:rsid w:val="00C91B06"/>
    <w:rsid w:val="00CB110C"/>
    <w:rsid w:val="00CC11F9"/>
    <w:rsid w:val="00D07E3C"/>
    <w:rsid w:val="00D34939"/>
    <w:rsid w:val="00D34E75"/>
    <w:rsid w:val="00D4527B"/>
    <w:rsid w:val="00D4793B"/>
    <w:rsid w:val="00D61394"/>
    <w:rsid w:val="00D65CB7"/>
    <w:rsid w:val="00D66A4C"/>
    <w:rsid w:val="00D91781"/>
    <w:rsid w:val="00D929CF"/>
    <w:rsid w:val="00D97C17"/>
    <w:rsid w:val="00DB75BC"/>
    <w:rsid w:val="00DC680F"/>
    <w:rsid w:val="00E12286"/>
    <w:rsid w:val="00E1709C"/>
    <w:rsid w:val="00E3112F"/>
    <w:rsid w:val="00E35B33"/>
    <w:rsid w:val="00E57DC0"/>
    <w:rsid w:val="00E7441E"/>
    <w:rsid w:val="00E77727"/>
    <w:rsid w:val="00E80796"/>
    <w:rsid w:val="00E85CE3"/>
    <w:rsid w:val="00E92A45"/>
    <w:rsid w:val="00EA3288"/>
    <w:rsid w:val="00EA6E26"/>
    <w:rsid w:val="00EC321C"/>
    <w:rsid w:val="00EC6D18"/>
    <w:rsid w:val="00ED0743"/>
    <w:rsid w:val="00EE380D"/>
    <w:rsid w:val="00EF2642"/>
    <w:rsid w:val="00EF650A"/>
    <w:rsid w:val="00F101ED"/>
    <w:rsid w:val="00F10AF4"/>
    <w:rsid w:val="00F1351F"/>
    <w:rsid w:val="00F379C2"/>
    <w:rsid w:val="00F40183"/>
    <w:rsid w:val="00F50AB2"/>
    <w:rsid w:val="00F83EB7"/>
    <w:rsid w:val="00F8492E"/>
    <w:rsid w:val="00F84EF3"/>
    <w:rsid w:val="00F86CAA"/>
    <w:rsid w:val="00FC6E79"/>
    <w:rsid w:val="00FD5E89"/>
    <w:rsid w:val="00FD685E"/>
    <w:rsid w:val="01CBEDF2"/>
    <w:rsid w:val="0E048E9B"/>
    <w:rsid w:val="1A3B0435"/>
    <w:rsid w:val="1EAF59ED"/>
    <w:rsid w:val="21B537D0"/>
    <w:rsid w:val="21D3BC07"/>
    <w:rsid w:val="3946FA93"/>
    <w:rsid w:val="3D40CD3F"/>
    <w:rsid w:val="3F8C9894"/>
    <w:rsid w:val="42C43956"/>
    <w:rsid w:val="4966D3C7"/>
    <w:rsid w:val="4E253E5E"/>
    <w:rsid w:val="5A24393A"/>
    <w:rsid w:val="61B30C43"/>
    <w:rsid w:val="625379E3"/>
    <w:rsid w:val="634CB195"/>
    <w:rsid w:val="65853E42"/>
    <w:rsid w:val="66B63D6F"/>
    <w:rsid w:val="7291246E"/>
    <w:rsid w:val="77F3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10AF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10AF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10AF4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B49CF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B49C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B49C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B49C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atarzyna.golaszewska@us.edu.pl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tarzyna.golaszewska@us.edu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4" ma:contentTypeDescription="Create a new document." ma:contentTypeScope="" ma:versionID="f1baa9738f185ecb42c43959d001098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314180126f0cf9425aefa947a186f16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C8CA5E-5AAB-4FD7-9E3F-5D69243E3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727AF2-4BB5-48BE-8739-A0EC4B570B7A}">
  <ds:schemaRefs>
    <ds:schemaRef ds:uri="http://purl.org/dc/elements/1.1/"/>
    <ds:schemaRef ds:uri="http://schemas.microsoft.com/office/2006/metadata/properties"/>
    <ds:schemaRef ds:uri="http://www.w3.org/XML/1998/namespace"/>
    <ds:schemaRef ds:uri="b0469b5c-91d9-4230-9bcb-43b5bd17c315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65ea1ace-d2aa-4a4e-805e-6618a206a3e1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8B7A332-0759-4D80-A25F-306A17249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1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2</cp:revision>
  <dcterms:created xsi:type="dcterms:W3CDTF">2022-11-07T12:14:00Z</dcterms:created>
  <dcterms:modified xsi:type="dcterms:W3CDTF">2022-11-07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